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page" w:horzAnchor="margin" w:tblpY="243"/>
        <w:tblW w:w="9923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96"/>
        <w:gridCol w:w="3827"/>
      </w:tblGrid>
      <w:tr w:rsidR="00C87EF5" w:rsidRPr="003829D0" w14:paraId="1D6265E8" w14:textId="77777777" w:rsidTr="00C87EF5">
        <w:trPr>
          <w:trHeight w:val="737"/>
        </w:trPr>
        <w:tc>
          <w:tcPr>
            <w:tcW w:w="609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24E95D8D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</w:pPr>
            <w:r w:rsidRPr="004E5A37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  <w:t>robert smith</w:t>
            </w:r>
          </w:p>
          <w:p w14:paraId="27B6B0BB" w14:textId="57255B64" w:rsidR="00F62B59" w:rsidRPr="00F62B59" w:rsidRDefault="00F503C3" w:rsidP="00F62B59">
            <w:pPr>
              <w:spacing w:after="120" w:line="240" w:lineRule="auto"/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</w:pPr>
            <w:r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>Power Plant Engineer</w:t>
            </w:r>
          </w:p>
        </w:tc>
        <w:tc>
          <w:tcPr>
            <w:tcW w:w="3827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6A6CCDA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680D95A5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6C32BB99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7153C28F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</w:t>
            </w:r>
            <w:proofErr w:type="spellStart"/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qwikresume</w:t>
            </w:r>
            <w:proofErr w:type="spellEnd"/>
          </w:p>
          <w:p w14:paraId="355BCA08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62EC3651" w14:textId="77777777" w:rsidR="00F33145" w:rsidRPr="003829D0" w:rsidRDefault="00FA2543" w:rsidP="00B57329">
      <w:pPr>
        <w:shd w:val="clear" w:color="auto" w:fill="00C151"/>
        <w:tabs>
          <w:tab w:val="left" w:pos="360"/>
          <w:tab w:val="left" w:pos="5511"/>
        </w:tabs>
        <w:spacing w:before="300" w:line="240" w:lineRule="auto"/>
        <w:ind w:right="-142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4E5A37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1AECB4BE" w14:textId="77777777" w:rsidR="004E5A37" w:rsidRDefault="004E5A37" w:rsidP="00C87EF5">
      <w:pPr>
        <w:spacing w:after="150"/>
        <w:rPr>
          <w:rFonts w:ascii="Arial" w:eastAsia="Times New Roman" w:hAnsi="Arial" w:cs="Arial"/>
          <w:color w:val="4B4B4B"/>
          <w:sz w:val="24"/>
          <w:szCs w:val="24"/>
          <w:lang w:val="en-IN" w:eastAsia="en-IN"/>
        </w:rPr>
      </w:pPr>
    </w:p>
    <w:p w14:paraId="05DEA568" w14:textId="7DF8DD50" w:rsidR="00C87EF5" w:rsidRPr="00F503C3" w:rsidRDefault="00557820" w:rsidP="00F503C3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F503C3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F503C3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497C4C17" w14:textId="77777777" w:rsidR="00C87EF5" w:rsidRPr="00F503C3" w:rsidRDefault="00C87EF5" w:rsidP="00F503C3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F503C3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F503C3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F503C3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F503C3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r w:rsidRPr="00F503C3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F503C3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proofErr w:type="gramStart"/>
      <w:r w:rsidRPr="00F503C3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proofErr w:type="gramEnd"/>
      <w:r w:rsidRPr="00F503C3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407FE8DF" w14:textId="77777777" w:rsidR="00C87EF5" w:rsidRPr="00F503C3" w:rsidRDefault="00C87EF5" w:rsidP="00F503C3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061576AD" w14:textId="77777777" w:rsidR="00C87EF5" w:rsidRPr="00F503C3" w:rsidRDefault="00C87EF5" w:rsidP="00F503C3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F503C3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</w:t>
      </w:r>
      <w:proofErr w:type="spellStart"/>
      <w:r w:rsidRPr="00F503C3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Mr</w:t>
      </w:r>
      <w:proofErr w:type="gramStart"/>
      <w:r w:rsidRPr="00F503C3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.</w:t>
      </w:r>
      <w:proofErr w:type="spellEnd"/>
      <w:r w:rsidRPr="00F503C3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/</w:t>
      </w:r>
      <w:proofErr w:type="spellStart"/>
      <w:proofErr w:type="gramEnd"/>
      <w:r w:rsidRPr="00F503C3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Mrs.</w:t>
      </w:r>
      <w:proofErr w:type="spellEnd"/>
      <w:r w:rsidRPr="00F503C3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/</w:t>
      </w:r>
      <w:proofErr w:type="spellStart"/>
      <w:r w:rsidRPr="00F503C3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Ms.</w:t>
      </w:r>
      <w:proofErr w:type="spellEnd"/>
      <w:r w:rsidRPr="00F503C3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 [Hiring Manager’s Name],</w:t>
      </w:r>
    </w:p>
    <w:p w14:paraId="30DE743C" w14:textId="77777777" w:rsidR="00F503C3" w:rsidRPr="00F503C3" w:rsidRDefault="00F503C3" w:rsidP="00F503C3">
      <w:pPr>
        <w:rPr>
          <w:rFonts w:ascii="Arial" w:hAnsi="Arial" w:cs="Arial"/>
          <w:color w:val="000000" w:themeColor="text1"/>
          <w:sz w:val="24"/>
          <w:szCs w:val="24"/>
        </w:rPr>
      </w:pPr>
      <w:r w:rsidRPr="00F503C3">
        <w:rPr>
          <w:rFonts w:ascii="Arial" w:hAnsi="Arial" w:cs="Arial"/>
          <w:color w:val="000000" w:themeColor="text1"/>
          <w:sz w:val="24"/>
          <w:szCs w:val="24"/>
        </w:rPr>
        <w:t>I submitted my Cover letter for consideration after learning of your need for a new Power Plant Engineer in your organization. My background is in line with the skills you are looking for in this role, as I previously worked as a Power Plant Engineer at XYZ Electric Company.</w:t>
      </w:r>
    </w:p>
    <w:p w14:paraId="558AD68D" w14:textId="77777777" w:rsidR="00F503C3" w:rsidRPr="00F503C3" w:rsidRDefault="00F503C3" w:rsidP="00F503C3">
      <w:pPr>
        <w:rPr>
          <w:rFonts w:ascii="Arial" w:hAnsi="Arial" w:cs="Arial"/>
          <w:color w:val="000000" w:themeColor="text1"/>
          <w:sz w:val="24"/>
          <w:szCs w:val="24"/>
        </w:rPr>
      </w:pPr>
      <w:bookmarkStart w:id="0" w:name="_GoBack"/>
      <w:bookmarkEnd w:id="0"/>
      <w:r w:rsidRPr="00F503C3">
        <w:rPr>
          <w:rFonts w:ascii="Arial" w:hAnsi="Arial" w:cs="Arial"/>
          <w:color w:val="000000" w:themeColor="text1"/>
          <w:sz w:val="24"/>
          <w:szCs w:val="24"/>
        </w:rPr>
        <w:t>I have more than six years of experience as a Power Plant Engineer, and I am skilled at maintaining the power plant with all safety protocols, planning projects, and adhering to regulations. Additionally, my work experience has given me a diverse skill set, including excellent problem-solving and critical thinking abilities.</w:t>
      </w:r>
    </w:p>
    <w:p w14:paraId="4A55C02E" w14:textId="77777777" w:rsidR="00F503C3" w:rsidRPr="00F503C3" w:rsidRDefault="00F503C3" w:rsidP="00F503C3">
      <w:pPr>
        <w:rPr>
          <w:rFonts w:ascii="Arial" w:hAnsi="Arial" w:cs="Arial"/>
          <w:color w:val="000000" w:themeColor="text1"/>
          <w:sz w:val="24"/>
          <w:szCs w:val="24"/>
        </w:rPr>
      </w:pPr>
      <w:r w:rsidRPr="00F503C3">
        <w:rPr>
          <w:rFonts w:ascii="Arial" w:hAnsi="Arial" w:cs="Arial"/>
          <w:color w:val="000000" w:themeColor="text1"/>
          <w:sz w:val="24"/>
          <w:szCs w:val="24"/>
        </w:rPr>
        <w:t>Some of my accomplishments and qualifications include the following –</w:t>
      </w:r>
    </w:p>
    <w:p w14:paraId="56BA8033" w14:textId="06AA6784" w:rsidR="00F503C3" w:rsidRPr="00F503C3" w:rsidRDefault="00F503C3" w:rsidP="00F503C3">
      <w:pPr>
        <w:pStyle w:val="ListParagraph"/>
        <w:numPr>
          <w:ilvl w:val="0"/>
          <w:numId w:val="8"/>
        </w:numPr>
        <w:spacing w:after="160"/>
        <w:rPr>
          <w:rFonts w:ascii="Arial" w:hAnsi="Arial" w:cs="Arial"/>
          <w:color w:val="000000" w:themeColor="text1"/>
          <w:sz w:val="24"/>
          <w:szCs w:val="24"/>
        </w:rPr>
      </w:pPr>
      <w:r w:rsidRPr="00F503C3">
        <w:rPr>
          <w:rFonts w:ascii="Arial" w:hAnsi="Arial" w:cs="Arial"/>
          <w:color w:val="000000" w:themeColor="text1"/>
          <w:sz w:val="24"/>
          <w:szCs w:val="24"/>
        </w:rPr>
        <w:t>Examines and maintains the equipment for better functioning</w:t>
      </w:r>
      <w:r>
        <w:rPr>
          <w:rFonts w:ascii="Arial" w:hAnsi="Arial" w:cs="Arial"/>
          <w:color w:val="000000" w:themeColor="text1"/>
          <w:sz w:val="24"/>
          <w:szCs w:val="24"/>
          <w:lang w:val="en-IN"/>
        </w:rPr>
        <w:t>.</w:t>
      </w:r>
    </w:p>
    <w:p w14:paraId="4BD4F60D" w14:textId="5251F57D" w:rsidR="00F503C3" w:rsidRPr="00F503C3" w:rsidRDefault="00F503C3" w:rsidP="00F503C3">
      <w:pPr>
        <w:pStyle w:val="ListParagraph"/>
        <w:numPr>
          <w:ilvl w:val="0"/>
          <w:numId w:val="8"/>
        </w:numPr>
        <w:spacing w:after="160"/>
        <w:rPr>
          <w:rFonts w:ascii="Arial" w:hAnsi="Arial" w:cs="Arial"/>
          <w:color w:val="000000" w:themeColor="text1"/>
          <w:sz w:val="24"/>
          <w:szCs w:val="24"/>
        </w:rPr>
      </w:pPr>
      <w:r w:rsidRPr="00F503C3">
        <w:rPr>
          <w:rFonts w:ascii="Arial" w:hAnsi="Arial" w:cs="Arial"/>
          <w:color w:val="000000" w:themeColor="text1"/>
          <w:sz w:val="24"/>
          <w:szCs w:val="24"/>
        </w:rPr>
        <w:t>Collaborating with other plant departments to ensure proper production</w:t>
      </w:r>
      <w:r>
        <w:rPr>
          <w:rFonts w:ascii="Arial" w:hAnsi="Arial" w:cs="Arial"/>
          <w:color w:val="000000" w:themeColor="text1"/>
          <w:sz w:val="24"/>
          <w:szCs w:val="24"/>
          <w:lang w:val="en-IN"/>
        </w:rPr>
        <w:t>.</w:t>
      </w:r>
    </w:p>
    <w:p w14:paraId="43F01C2D" w14:textId="2D43A1A4" w:rsidR="00F503C3" w:rsidRPr="00F503C3" w:rsidRDefault="00F503C3" w:rsidP="00F503C3">
      <w:pPr>
        <w:pStyle w:val="ListParagraph"/>
        <w:numPr>
          <w:ilvl w:val="0"/>
          <w:numId w:val="8"/>
        </w:numPr>
        <w:spacing w:after="160"/>
        <w:rPr>
          <w:rFonts w:ascii="Arial" w:hAnsi="Arial" w:cs="Arial"/>
          <w:color w:val="000000" w:themeColor="text1"/>
          <w:sz w:val="24"/>
          <w:szCs w:val="24"/>
        </w:rPr>
      </w:pPr>
      <w:r w:rsidRPr="00F503C3">
        <w:rPr>
          <w:rFonts w:ascii="Arial" w:hAnsi="Arial" w:cs="Arial"/>
          <w:color w:val="000000" w:themeColor="text1"/>
          <w:sz w:val="24"/>
          <w:szCs w:val="24"/>
        </w:rPr>
        <w:t>Precisely and properly recorded all the upgrades, replacements, and maintenance I conducted</w:t>
      </w:r>
      <w:r>
        <w:rPr>
          <w:rFonts w:ascii="Arial" w:hAnsi="Arial" w:cs="Arial"/>
          <w:color w:val="000000" w:themeColor="text1"/>
          <w:sz w:val="24"/>
          <w:szCs w:val="24"/>
          <w:lang w:val="en-IN"/>
        </w:rPr>
        <w:t>.</w:t>
      </w:r>
    </w:p>
    <w:p w14:paraId="6D75C0D0" w14:textId="77777777" w:rsidR="00F503C3" w:rsidRPr="00F503C3" w:rsidRDefault="00F503C3" w:rsidP="00F503C3">
      <w:pPr>
        <w:rPr>
          <w:rFonts w:ascii="Arial" w:hAnsi="Arial" w:cs="Arial"/>
          <w:color w:val="000000" w:themeColor="text1"/>
          <w:sz w:val="24"/>
          <w:szCs w:val="24"/>
        </w:rPr>
      </w:pPr>
      <w:r w:rsidRPr="00F503C3">
        <w:rPr>
          <w:rFonts w:ascii="Arial" w:hAnsi="Arial" w:cs="Arial"/>
          <w:color w:val="000000" w:themeColor="text1"/>
          <w:sz w:val="24"/>
          <w:szCs w:val="24"/>
        </w:rPr>
        <w:t>I am knowledgeable about the most recent manufacturing technology and have strong analytical and research abilities. I am also capable of identifying vulnerabilities in existing systems and fixing them. I want to have the chance to contribute my track record of success and critical thinking, and I am eager to talk with you more about this opportunity.</w:t>
      </w:r>
    </w:p>
    <w:p w14:paraId="5972DCEE" w14:textId="77777777" w:rsidR="00F503C3" w:rsidRPr="00F503C3" w:rsidRDefault="00F503C3" w:rsidP="00F503C3">
      <w:pPr>
        <w:rPr>
          <w:rFonts w:ascii="Arial" w:hAnsi="Arial" w:cs="Arial"/>
          <w:color w:val="000000" w:themeColor="text1"/>
          <w:sz w:val="24"/>
          <w:szCs w:val="24"/>
        </w:rPr>
      </w:pPr>
      <w:r w:rsidRPr="00F503C3">
        <w:rPr>
          <w:rFonts w:ascii="Arial" w:hAnsi="Arial" w:cs="Arial"/>
          <w:color w:val="000000" w:themeColor="text1"/>
          <w:sz w:val="24"/>
          <w:szCs w:val="24"/>
        </w:rPr>
        <w:t>Thank you for your valuable time and consideration.</w:t>
      </w:r>
      <w:r w:rsidRPr="00F503C3">
        <w:rPr>
          <w:rFonts w:ascii="Arial" w:hAnsi="Arial" w:cs="Arial"/>
          <w:color w:val="000000" w:themeColor="text1"/>
          <w:sz w:val="24"/>
          <w:szCs w:val="24"/>
        </w:rPr>
        <w:tab/>
      </w:r>
    </w:p>
    <w:p w14:paraId="59E85748" w14:textId="77777777" w:rsidR="00F503C3" w:rsidRPr="00F503C3" w:rsidRDefault="00F503C3" w:rsidP="00F503C3">
      <w:pPr>
        <w:spacing w:after="0"/>
        <w:rPr>
          <w:rFonts w:ascii="Arial" w:hAnsi="Arial" w:cs="Arial"/>
          <w:color w:val="000000" w:themeColor="text1"/>
          <w:sz w:val="24"/>
          <w:szCs w:val="24"/>
        </w:rPr>
      </w:pPr>
      <w:r w:rsidRPr="00F503C3">
        <w:rPr>
          <w:rFonts w:ascii="Arial" w:hAnsi="Arial" w:cs="Arial"/>
          <w:color w:val="000000" w:themeColor="text1"/>
          <w:sz w:val="24"/>
          <w:szCs w:val="24"/>
        </w:rPr>
        <w:t>Sincerely,</w:t>
      </w:r>
    </w:p>
    <w:p w14:paraId="4169582C" w14:textId="77777777" w:rsidR="00F503C3" w:rsidRPr="00F503C3" w:rsidRDefault="00F503C3" w:rsidP="00F503C3">
      <w:pPr>
        <w:spacing w:after="0"/>
        <w:rPr>
          <w:rFonts w:ascii="Arial" w:hAnsi="Arial" w:cs="Arial"/>
          <w:color w:val="000000" w:themeColor="text1"/>
          <w:sz w:val="24"/>
          <w:szCs w:val="24"/>
        </w:rPr>
      </w:pPr>
      <w:r w:rsidRPr="00F503C3">
        <w:rPr>
          <w:rFonts w:ascii="Arial" w:hAnsi="Arial" w:cs="Arial"/>
          <w:color w:val="000000" w:themeColor="text1"/>
          <w:sz w:val="24"/>
          <w:szCs w:val="24"/>
        </w:rPr>
        <w:t>[Your Name]</w:t>
      </w:r>
    </w:p>
    <w:p w14:paraId="69E797D1" w14:textId="0A887ADF" w:rsidR="00681364" w:rsidRPr="00F503C3" w:rsidRDefault="00681364" w:rsidP="00F503C3">
      <w:pPr>
        <w:spacing w:after="150"/>
        <w:rPr>
          <w:rFonts w:ascii="Arial" w:hAnsi="Arial" w:cs="Arial"/>
          <w:color w:val="000000" w:themeColor="text1"/>
          <w:sz w:val="24"/>
          <w:szCs w:val="24"/>
        </w:rPr>
      </w:pPr>
    </w:p>
    <w:sectPr w:rsidR="00681364" w:rsidRPr="00F503C3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1092D3" w14:textId="77777777" w:rsidR="007C2512" w:rsidRDefault="007C2512" w:rsidP="00AC3120">
      <w:pPr>
        <w:spacing w:after="0" w:line="240" w:lineRule="auto"/>
      </w:pPr>
      <w:r>
        <w:separator/>
      </w:r>
    </w:p>
  </w:endnote>
  <w:endnote w:type="continuationSeparator" w:id="0">
    <w:p w14:paraId="05BB5851" w14:textId="77777777" w:rsidR="007C2512" w:rsidRDefault="007C2512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altName w:val="Cambria Math"/>
    <w:panose1 w:val="02000500000000000000"/>
    <w:charset w:val="01"/>
    <w:family w:val="roman"/>
    <w:notTrueType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A5935B" w14:textId="77777777" w:rsidR="00AC3120" w:rsidRPr="004E5A37" w:rsidRDefault="004E5A37" w:rsidP="004E5A37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127C4C89" wp14:editId="4590D047">
          <wp:simplePos x="0" y="0"/>
          <wp:positionH relativeFrom="column">
            <wp:posOffset>4834890</wp:posOffset>
          </wp:positionH>
          <wp:positionV relativeFrom="paragraph">
            <wp:posOffset>-205740</wp:posOffset>
          </wp:positionV>
          <wp:extent cx="1447800" cy="4457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62B59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="00AC3120"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F62B59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="00AC3120"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AC3120" w:rsidRPr="004E5A37">
      <w:rPr>
        <w:rFonts w:ascii="Arial" w:hAnsi="Arial" w:cs="Arial"/>
        <w:color w:val="000000"/>
        <w:sz w:val="16"/>
        <w:szCs w:val="16"/>
      </w:rPr>
      <w:t>.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412FA99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27ECF7" w14:textId="77777777" w:rsidR="007C2512" w:rsidRDefault="007C2512" w:rsidP="00AC3120">
      <w:pPr>
        <w:spacing w:after="0" w:line="240" w:lineRule="auto"/>
      </w:pPr>
      <w:r>
        <w:separator/>
      </w:r>
    </w:p>
  </w:footnote>
  <w:footnote w:type="continuationSeparator" w:id="0">
    <w:p w14:paraId="18961A31" w14:textId="77777777" w:rsidR="007C2512" w:rsidRDefault="007C2512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>
    <w:nsid w:val="51CA72A1"/>
    <w:multiLevelType w:val="hybridMultilevel"/>
    <w:tmpl w:val="BFFCAD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7"/>
  </w:num>
  <w:num w:numId="6">
    <w:abstractNumId w:val="5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E5A37"/>
    <w:rsid w:val="004F0303"/>
    <w:rsid w:val="004F1ED7"/>
    <w:rsid w:val="00524F49"/>
    <w:rsid w:val="00532C34"/>
    <w:rsid w:val="005353D8"/>
    <w:rsid w:val="00557820"/>
    <w:rsid w:val="00561D1F"/>
    <w:rsid w:val="00572C4C"/>
    <w:rsid w:val="005C713C"/>
    <w:rsid w:val="005E1693"/>
    <w:rsid w:val="00603541"/>
    <w:rsid w:val="00661CB4"/>
    <w:rsid w:val="00681364"/>
    <w:rsid w:val="00693195"/>
    <w:rsid w:val="007043EB"/>
    <w:rsid w:val="00726AD0"/>
    <w:rsid w:val="007C2512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B41E7"/>
    <w:rsid w:val="009C733C"/>
    <w:rsid w:val="009C7E2C"/>
    <w:rsid w:val="009F0C57"/>
    <w:rsid w:val="00A0650B"/>
    <w:rsid w:val="00A103B6"/>
    <w:rsid w:val="00A229B4"/>
    <w:rsid w:val="00A7025A"/>
    <w:rsid w:val="00AB0E82"/>
    <w:rsid w:val="00AC2195"/>
    <w:rsid w:val="00AC3120"/>
    <w:rsid w:val="00B1746D"/>
    <w:rsid w:val="00B309D8"/>
    <w:rsid w:val="00B34890"/>
    <w:rsid w:val="00B36747"/>
    <w:rsid w:val="00B57329"/>
    <w:rsid w:val="00B655B7"/>
    <w:rsid w:val="00B72144"/>
    <w:rsid w:val="00B773E3"/>
    <w:rsid w:val="00BD4CDC"/>
    <w:rsid w:val="00BD67D8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33145"/>
    <w:rsid w:val="00F5036F"/>
    <w:rsid w:val="00F503C3"/>
    <w:rsid w:val="00F55BC7"/>
    <w:rsid w:val="00F62B59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E39882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81EBDA-C777-4F46-9669-EE9D8A9548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6</Words>
  <Characters>1461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7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 Plant Engineer Cover Letter Sample</dc:title>
  <dc:subject>Create your Cover Letter using Free Power Plant Engineer Cover Letter Sample Template</dc:subject>
  <dc:creator>Qwikresume.com</dc:creator>
  <dcterms:created xsi:type="dcterms:W3CDTF">2022-10-06T09:44:00Z</dcterms:created>
  <dcterms:modified xsi:type="dcterms:W3CDTF">2022-10-06T09:44:00Z</dcterms:modified>
  <cp:category>Engineering</cp:category>
</cp:coreProperties>
</file>